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Ders i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1A2552" w:rsidRDefault="00CD4C8C" w:rsidP="00CE163D">
            <w:pPr>
              <w:pStyle w:val="DersBilgileri"/>
              <w:rPr>
                <w:b/>
                <w:bCs/>
                <w:szCs w:val="16"/>
              </w:rPr>
            </w:pPr>
            <w:r>
              <w:rPr>
                <w:b/>
                <w:bCs/>
                <w:szCs w:val="16"/>
              </w:rPr>
              <w:t xml:space="preserve">ISL </w:t>
            </w:r>
            <w:r w:rsidR="00CE163D">
              <w:rPr>
                <w:b/>
                <w:bCs/>
                <w:szCs w:val="16"/>
              </w:rPr>
              <w:t>410</w:t>
            </w:r>
            <w:r>
              <w:rPr>
                <w:b/>
                <w:bCs/>
                <w:szCs w:val="16"/>
              </w:rPr>
              <w:t xml:space="preserve"> </w:t>
            </w:r>
            <w:r w:rsidR="00CE163D" w:rsidRPr="00CE163D">
              <w:rPr>
                <w:b/>
                <w:bCs/>
                <w:szCs w:val="16"/>
              </w:rPr>
              <w:t>Yatırım Projeleri ve Analiz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CD4C8C" w:rsidP="00832AEF">
            <w:pPr>
              <w:pStyle w:val="DersBilgileri"/>
              <w:rPr>
                <w:szCs w:val="16"/>
              </w:rPr>
            </w:pPr>
            <w:r>
              <w:rPr>
                <w:szCs w:val="16"/>
              </w:rPr>
              <w:t>Doç. Dr. Yetkin Çına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CD4C8C"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CE163D" w:rsidP="00832AEF">
            <w:pPr>
              <w:pStyle w:val="DersBilgileri"/>
              <w:rPr>
                <w:szCs w:val="16"/>
              </w:rPr>
            </w:pPr>
            <w:r>
              <w:rPr>
                <w:szCs w:val="16"/>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CD4C8C" w:rsidP="00832AEF">
            <w:pPr>
              <w:pStyle w:val="DersBilgileri"/>
              <w:rPr>
                <w:szCs w:val="16"/>
              </w:rPr>
            </w:pPr>
            <w:r>
              <w:rPr>
                <w:szCs w:val="16"/>
              </w:rPr>
              <w:t>Teori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1A2552" w:rsidRDefault="00CE163D" w:rsidP="00832AEF">
            <w:pPr>
              <w:pStyle w:val="DersBilgileri"/>
              <w:rPr>
                <w:szCs w:val="16"/>
              </w:rPr>
            </w:pPr>
            <w:r w:rsidRPr="00CE163D">
              <w:rPr>
                <w:szCs w:val="16"/>
              </w:rPr>
              <w:t>Yatırım Projelerinin Kavramsal Temelleri</w:t>
            </w:r>
            <w:r>
              <w:rPr>
                <w:szCs w:val="16"/>
              </w:rPr>
              <w:t xml:space="preserve">: Yatırım - </w:t>
            </w:r>
            <w:r w:rsidRPr="00CE163D">
              <w:rPr>
                <w:szCs w:val="16"/>
              </w:rPr>
              <w:t>Plan - Proje - Yatırım Projesi</w:t>
            </w:r>
            <w:r>
              <w:rPr>
                <w:szCs w:val="16"/>
              </w:rPr>
              <w:t xml:space="preserve">; </w:t>
            </w:r>
            <w:r w:rsidRPr="00CE163D">
              <w:rPr>
                <w:szCs w:val="16"/>
              </w:rPr>
              <w:t>Yatırım Projelerinin</w:t>
            </w:r>
            <w:r>
              <w:rPr>
                <w:szCs w:val="16"/>
              </w:rPr>
              <w:t xml:space="preserve"> Hazırlanması - Proje Fikri,</w:t>
            </w:r>
            <w:r w:rsidRPr="00CE163D">
              <w:rPr>
                <w:szCs w:val="16"/>
              </w:rPr>
              <w:t xml:space="preserve"> Ön Yapılabilirlik</w:t>
            </w:r>
            <w:r>
              <w:rPr>
                <w:szCs w:val="16"/>
              </w:rPr>
              <w:t>; Yapılabilirlik (Fizibilite) Analizi Aşamaları: Pazar Analizi - Teknik Analiz - Finansal Analiz; Yatırım Projelerinin Değerlendirilmesi: Ticari Analiz – Duyarlılık Analizi – Toplumsal Karlılık, Milli Ekonomi Maliyet Etkinlik Analizleri</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1A2552" w:rsidRDefault="00CE163D" w:rsidP="00CE163D">
            <w:pPr>
              <w:pStyle w:val="DersBilgileri"/>
              <w:rPr>
                <w:szCs w:val="16"/>
              </w:rPr>
            </w:pPr>
            <w:r w:rsidRPr="00CE163D">
              <w:rPr>
                <w:szCs w:val="16"/>
              </w:rPr>
              <w:t>Yatırım Projeleri ve Analizi dersi ile öğrencilerin yatırım projesi hazırlama ve değerlendirme becerilerinin geliştirilmesi hedeflenmektedir. Ders kapsamında incelenen konular; yatırım ve proje kavramları, yatırımların ekonomideki yeri ve önemi, ön yapılabilirlik ve yapılabilirlik (fizibilite) çalışmasının aşamaları, pazar analizi, teknik analiz, finansal analiz, riskli yatırım projelerinin değerlendirilmesidir. Ders başarısı, yapılacak ara sınav ve dönem sonu sınavlarının yanı sıra dönem içinde verilecek ödevlerden öğrencinin aldığı notlar da dikkate alınarak hesaplanacaktı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CE163D" w:rsidP="00832AEF">
            <w:pPr>
              <w:pStyle w:val="DersBilgileri"/>
              <w:rPr>
                <w:szCs w:val="16"/>
              </w:rPr>
            </w:pPr>
            <w:r>
              <w:rPr>
                <w:szCs w:val="16"/>
              </w:rPr>
              <w:t>1 Yarıyıl (Haftada 2</w:t>
            </w:r>
            <w:r w:rsidR="00CD4C8C" w:rsidRPr="00CD4C8C">
              <w:rPr>
                <w:szCs w:val="16"/>
              </w:rPr>
              <w:t xml:space="preserve"> Saat)</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CD4C8C" w:rsidP="00832AEF">
            <w:pPr>
              <w:pStyle w:val="DersBilgileri"/>
              <w:rPr>
                <w:szCs w:val="16"/>
              </w:rPr>
            </w:pPr>
            <w:r>
              <w:rPr>
                <w:szCs w:val="16"/>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CD4C8C" w:rsidP="00832AEF">
            <w:pPr>
              <w:pStyle w:val="DersBilgileri"/>
              <w:rPr>
                <w:szCs w:val="16"/>
              </w:rPr>
            </w:pPr>
            <w:r>
              <w:rPr>
                <w:szCs w:val="16"/>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BC32DD" w:rsidRDefault="00E25A2A" w:rsidP="00E25A2A">
            <w:pPr>
              <w:pStyle w:val="DersBilgileri"/>
              <w:rPr>
                <w:szCs w:val="16"/>
              </w:rPr>
            </w:pPr>
            <w:r w:rsidRPr="00E25A2A">
              <w:rPr>
                <w:szCs w:val="16"/>
              </w:rPr>
              <w:t xml:space="preserve">Yatırım Projelerinin Hazırlanması </w:t>
            </w:r>
            <w:r>
              <w:rPr>
                <w:szCs w:val="16"/>
              </w:rPr>
              <w:t>v</w:t>
            </w:r>
            <w:r w:rsidRPr="00E25A2A">
              <w:rPr>
                <w:szCs w:val="16"/>
              </w:rPr>
              <w:t>e Değerlendirilmesi</w:t>
            </w:r>
            <w:r w:rsidR="00CE163D">
              <w:rPr>
                <w:szCs w:val="16"/>
              </w:rPr>
              <w:t xml:space="preserve">, Halil SARIASLAN, </w:t>
            </w:r>
            <w:r w:rsidRPr="00E25A2A">
              <w:rPr>
                <w:szCs w:val="16"/>
              </w:rPr>
              <w:t>Siyasal Kitabevi</w:t>
            </w:r>
            <w:r>
              <w:rPr>
                <w:szCs w:val="16"/>
              </w:rPr>
              <w:t>, 7. Basım, 2014, Ankara (DERS KİTABI)</w:t>
            </w:r>
          </w:p>
          <w:p w:rsidR="00E25A2A" w:rsidRDefault="00E25A2A" w:rsidP="00E25A2A">
            <w:pPr>
              <w:pStyle w:val="DersBilgileri"/>
              <w:rPr>
                <w:szCs w:val="16"/>
              </w:rPr>
            </w:pPr>
            <w:r w:rsidRPr="00E25A2A">
              <w:rPr>
                <w:szCs w:val="16"/>
              </w:rPr>
              <w:t>Yatırım Projelerinin Düzenlenmesi Değerlendirilmesi ve İzlenmesi,</w:t>
            </w:r>
            <w:r>
              <w:rPr>
                <w:szCs w:val="16"/>
              </w:rPr>
              <w:t xml:space="preserve"> </w:t>
            </w:r>
          </w:p>
          <w:p w:rsidR="00E25A2A" w:rsidRPr="001A2552" w:rsidRDefault="00E25A2A" w:rsidP="00E25A2A">
            <w:pPr>
              <w:pStyle w:val="DersBilgileri"/>
              <w:rPr>
                <w:szCs w:val="16"/>
              </w:rPr>
            </w:pPr>
            <w:r>
              <w:rPr>
                <w:szCs w:val="16"/>
              </w:rPr>
              <w:t xml:space="preserve">Oktay </w:t>
            </w:r>
            <w:r w:rsidRPr="00E25A2A">
              <w:rPr>
                <w:szCs w:val="16"/>
              </w:rPr>
              <w:t>G</w:t>
            </w:r>
            <w:r>
              <w:rPr>
                <w:szCs w:val="16"/>
              </w:rPr>
              <w:t>ÜVEMLİ</w:t>
            </w:r>
            <w:r w:rsidRPr="00E25A2A">
              <w:rPr>
                <w:szCs w:val="16"/>
              </w:rPr>
              <w:t xml:space="preserve">, 2001, </w:t>
            </w:r>
            <w:r w:rsidRPr="00E25A2A">
              <w:rPr>
                <w:szCs w:val="16"/>
              </w:rPr>
              <w:t xml:space="preserve"> Nobel Yayın Dağıtım, Ankara.</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E25A2A">
      <w:bookmarkStart w:id="0" w:name="_GoBack"/>
      <w:bookmarkEnd w:id="0"/>
    </w:p>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Verdana">
    <w:panose1 w:val="020B0604030504040204"/>
    <w:charset w:val="A2"/>
    <w:family w:val="swiss"/>
    <w:pitch w:val="variable"/>
    <w:sig w:usb0="A10006FF" w:usb1="4000205B" w:usb2="0000001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NDUyMDQ3NDEzMTFR0lEKTi0uzszPAykwrAUALek88iwAAAA="/>
  </w:docVars>
  <w:rsids>
    <w:rsidRoot w:val="00BC32DD"/>
    <w:rsid w:val="000A48ED"/>
    <w:rsid w:val="002C6A2C"/>
    <w:rsid w:val="007E2CD3"/>
    <w:rsid w:val="00832BE3"/>
    <w:rsid w:val="00A06932"/>
    <w:rsid w:val="00BC32DD"/>
    <w:rsid w:val="00CD4C8C"/>
    <w:rsid w:val="00CE163D"/>
    <w:rsid w:val="00E25A2A"/>
    <w:rsid w:val="00FD08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DCD51F-0F1F-4F2C-A108-C3DDFE7C4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040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40</Words>
  <Characters>1374</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TKIN CINAR</dc:creator>
  <cp:keywords/>
  <dc:description/>
  <cp:lastModifiedBy>YETKIN CINAR</cp:lastModifiedBy>
  <cp:revision>3</cp:revision>
  <dcterms:created xsi:type="dcterms:W3CDTF">2019-03-16T14:25:00Z</dcterms:created>
  <dcterms:modified xsi:type="dcterms:W3CDTF">2019-03-16T14:39:00Z</dcterms:modified>
</cp:coreProperties>
</file>